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A98D5" w14:textId="00FD1BA2" w:rsidR="0015098B" w:rsidRDefault="00A83F17" w:rsidP="00EE3AD7">
      <w:pPr>
        <w:pStyle w:val="Title"/>
        <w:ind w:left="720" w:firstLine="720"/>
        <w:jc w:val="left"/>
      </w:pPr>
      <w:r>
        <w:t>COVID 19 effect on home sales in Texas</w:t>
      </w:r>
      <w:r w:rsidR="0067749F">
        <w:t xml:space="preserve"> </w:t>
      </w:r>
      <w:r w:rsidR="00EE3AD7">
        <w:t>24</w:t>
      </w:r>
    </w:p>
    <w:p w14:paraId="70FF2CEB" w14:textId="77777777" w:rsidR="0015098B" w:rsidRDefault="0067749F">
      <w:pPr>
        <w:pStyle w:val="Heading2"/>
      </w:pPr>
      <w:bookmarkStart w:id="0" w:name="feedback-below"/>
      <w:r>
        <w:t>Feedba</w:t>
      </w:r>
      <w:r>
        <w:t>ck Below</w:t>
      </w:r>
      <w:bookmarkEnd w:id="0"/>
    </w:p>
    <w:p w14:paraId="086B203F" w14:textId="58C800B6" w:rsidR="0015098B" w:rsidRDefault="0067749F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0BD01A7D" w14:textId="3F258B8F" w:rsidR="00EE3AD7" w:rsidRPr="00EE3AD7" w:rsidRDefault="00EE3AD7" w:rsidP="00EE3AD7">
      <w:pPr>
        <w:pStyle w:val="BodyText"/>
      </w:pPr>
      <w:r>
        <w:t xml:space="preserve">This is a relevant project whose main purpose is to help homeowners or people in real estate investing during the COVID-19 period. </w:t>
      </w:r>
    </w:p>
    <w:p w14:paraId="10C0C185" w14:textId="1E67CE5C" w:rsidR="0015098B" w:rsidRDefault="0067749F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0F6457FF" w14:textId="544E25D7" w:rsidR="00EE3AD7" w:rsidRPr="00EE3AD7" w:rsidRDefault="00EE3AD7">
      <w:pPr>
        <w:pStyle w:val="BodyText"/>
        <w:rPr>
          <w:bCs/>
        </w:rPr>
      </w:pPr>
      <w:r w:rsidRPr="00EE3AD7">
        <w:rPr>
          <w:bCs/>
        </w:rPr>
        <w:t>The main purpose is to see whether COVID-19 has affected home sales.</w:t>
      </w:r>
      <w:r>
        <w:rPr>
          <w:bCs/>
        </w:rPr>
        <w:t xml:space="preserve"> </w:t>
      </w:r>
    </w:p>
    <w:p w14:paraId="4DCCBA5F" w14:textId="5DFEAAEF" w:rsidR="0015098B" w:rsidRDefault="0067749F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0DF06D31" w14:textId="76859828" w:rsidR="00EE3AD7" w:rsidRDefault="00EE3AD7">
      <w:pPr>
        <w:pStyle w:val="BodyText"/>
      </w:pPr>
      <w:r>
        <w:t xml:space="preserve">I think this is an excellent project. I think it would be nice to give a summary at the end about what you conclude from the analysis. </w:t>
      </w:r>
    </w:p>
    <w:p w14:paraId="4216AB0C" w14:textId="6A96F288" w:rsidR="0015098B" w:rsidRDefault="0067749F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3BE32997" w14:textId="201DA897" w:rsidR="00EE3AD7" w:rsidRPr="00EE3AD7" w:rsidRDefault="00EE3AD7">
      <w:pPr>
        <w:pStyle w:val="BodyText"/>
        <w:rPr>
          <w:bCs/>
        </w:rPr>
      </w:pPr>
      <w:r w:rsidRPr="00EE3AD7">
        <w:rPr>
          <w:bCs/>
        </w:rPr>
        <w:t xml:space="preserve">I would add a summary in another tab.  </w:t>
      </w:r>
    </w:p>
    <w:p w14:paraId="7AACD1B5" w14:textId="2CD95FA1" w:rsidR="0015098B" w:rsidRDefault="0067749F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2A3674DD" w14:textId="3201B573" w:rsidR="00EE3AD7" w:rsidRPr="00EE3AD7" w:rsidRDefault="00EE3AD7">
      <w:pPr>
        <w:pStyle w:val="BodyText"/>
        <w:rPr>
          <w:bCs/>
        </w:rPr>
      </w:pPr>
      <w:r w:rsidRPr="00EE3AD7">
        <w:rPr>
          <w:bCs/>
        </w:rPr>
        <w:t xml:space="preserve">I love the design and it is interactive. It fulfills the main purpose of the project. </w:t>
      </w:r>
    </w:p>
    <w:p w14:paraId="52F6119A" w14:textId="069ABF3E" w:rsidR="0015098B" w:rsidRDefault="0067749F">
      <w:pPr>
        <w:pStyle w:val="BodyText"/>
        <w:rPr>
          <w:b/>
        </w:rPr>
      </w:pPr>
      <w:r>
        <w:rPr>
          <w:b/>
        </w:rPr>
        <w:t>Any other thoughts you would li</w:t>
      </w:r>
      <w:r>
        <w:rPr>
          <w:b/>
        </w:rPr>
        <w:t>ke to convey to your peer?</w:t>
      </w:r>
    </w:p>
    <w:p w14:paraId="79A7656B" w14:textId="5589DE59" w:rsidR="00EE3AD7" w:rsidRPr="00EE3AD7" w:rsidRDefault="00EE3AD7">
      <w:pPr>
        <w:pStyle w:val="BodyText"/>
        <w:rPr>
          <w:bCs/>
        </w:rPr>
      </w:pPr>
      <w:r w:rsidRPr="00EE3AD7">
        <w:rPr>
          <w:bCs/>
        </w:rPr>
        <w:t xml:space="preserve">Great job, this is a really interesting project that it useful. </w:t>
      </w:r>
    </w:p>
    <w:sectPr w:rsidR="00EE3AD7" w:rsidRPr="00EE3A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F6298A" w14:textId="77777777" w:rsidR="0067749F" w:rsidRDefault="0067749F">
      <w:pPr>
        <w:spacing w:after="0"/>
      </w:pPr>
      <w:r>
        <w:separator/>
      </w:r>
    </w:p>
  </w:endnote>
  <w:endnote w:type="continuationSeparator" w:id="0">
    <w:p w14:paraId="7B72D373" w14:textId="77777777" w:rsidR="0067749F" w:rsidRDefault="006774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940B9" w14:textId="77777777" w:rsidR="0067749F" w:rsidRDefault="0067749F">
      <w:r>
        <w:separator/>
      </w:r>
    </w:p>
  </w:footnote>
  <w:footnote w:type="continuationSeparator" w:id="0">
    <w:p w14:paraId="339FCFE5" w14:textId="77777777" w:rsidR="0067749F" w:rsidRDefault="006774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204E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098B"/>
    <w:rsid w:val="004E29B3"/>
    <w:rsid w:val="00590D07"/>
    <w:rsid w:val="0067749F"/>
    <w:rsid w:val="00784D58"/>
    <w:rsid w:val="008D6863"/>
    <w:rsid w:val="00A83F17"/>
    <w:rsid w:val="00B86B75"/>
    <w:rsid w:val="00BC48D5"/>
    <w:rsid w:val="00C36279"/>
    <w:rsid w:val="00E315A3"/>
    <w:rsid w:val="00EE3A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7AF84"/>
  <w15:docId w15:val="{339A2B3E-9A43-4BC3-9DFB-1F8E24916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lucia gomez</dc:creator>
  <cp:keywords/>
  <cp:lastModifiedBy>lucia gomez</cp:lastModifiedBy>
  <cp:revision>3</cp:revision>
  <dcterms:created xsi:type="dcterms:W3CDTF">2020-05-08T22:17:00Z</dcterms:created>
  <dcterms:modified xsi:type="dcterms:W3CDTF">2020-05-08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